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2B4AD5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proofErr w:type="spellStart"/>
      <w:r w:rsidR="002B4AD5">
        <w:rPr>
          <w:rFonts w:ascii="Times New Roman" w:hAnsi="Times New Roman" w:cs="Times New Roman"/>
          <w:sz w:val="28"/>
          <w:szCs w:val="28"/>
        </w:rPr>
        <w:t>Ayushi</w:t>
      </w:r>
      <w:proofErr w:type="spellEnd"/>
      <w:r w:rsidR="002B4AD5">
        <w:rPr>
          <w:rFonts w:ascii="Times New Roman" w:hAnsi="Times New Roman" w:cs="Times New Roman"/>
          <w:sz w:val="28"/>
          <w:szCs w:val="28"/>
        </w:rPr>
        <w:t xml:space="preserve"> Bansal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2B4AD5">
        <w:rPr>
          <w:rFonts w:ascii="Times New Roman" w:hAnsi="Times New Roman" w:cs="Times New Roman"/>
          <w:sz w:val="28"/>
          <w:szCs w:val="28"/>
        </w:rPr>
        <w:t>-9915103214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</w:t>
      </w:r>
      <w:r w:rsidR="002B4AD5">
        <w:rPr>
          <w:rFonts w:ascii="Times New Roman" w:hAnsi="Times New Roman" w:cs="Times New Roman"/>
          <w:sz w:val="28"/>
          <w:szCs w:val="28"/>
        </w:rPr>
        <w:t xml:space="preserve"> F7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2B4AD5">
        <w:rPr>
          <w:rFonts w:ascii="Times New Roman" w:hAnsi="Times New Roman" w:cs="Times New Roman"/>
          <w:b/>
          <w:bCs/>
          <w:sz w:val="28"/>
          <w:szCs w:val="28"/>
        </w:rPr>
        <w:t xml:space="preserve"> 9710074175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FF3AC5">
        <w:rPr>
          <w:rFonts w:ascii="Times New Roman" w:hAnsi="Times New Roman" w:cs="Times New Roman"/>
          <w:sz w:val="28"/>
          <w:szCs w:val="28"/>
        </w:rPr>
        <w:t xml:space="preserve"> 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FF3AC5" w:rsidP="00FF3AC5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OOPS?</w:t>
      </w:r>
    </w:p>
    <w:p w:rsidR="00EB7D60" w:rsidRPr="00FF3AC5" w:rsidRDefault="00EB7D60" w:rsidP="00FF3AC5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ere your projects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5804B7" w:rsidP="005804B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about yourself.</w:t>
      </w:r>
    </w:p>
    <w:p w:rsidR="005804B7" w:rsidRDefault="00C111DE" w:rsidP="005804B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were the challenges you faced coming </w:t>
      </w:r>
      <w:proofErr w:type="spellStart"/>
      <w:r>
        <w:rPr>
          <w:rFonts w:ascii="Times New Roman" w:hAnsi="Times New Roman" w:cs="Times New Roman"/>
          <w:sz w:val="24"/>
          <w:szCs w:val="24"/>
        </w:rPr>
        <w:t>fr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rls school to co-ed college?</w:t>
      </w:r>
    </w:p>
    <w:p w:rsidR="00C111DE" w:rsidRDefault="005A1E2B" w:rsidP="005804B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performed well in your school, what is the reason of downfall?</w:t>
      </w:r>
    </w:p>
    <w:p w:rsidR="008004E5" w:rsidRPr="005804B7" w:rsidRDefault="008004E5" w:rsidP="005804B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did you choose </w:t>
      </w:r>
      <w:proofErr w:type="spellStart"/>
      <w:r>
        <w:rPr>
          <w:rFonts w:ascii="Times New Roman" w:hAnsi="Times New Roman" w:cs="Times New Roman"/>
          <w:sz w:val="24"/>
          <w:szCs w:val="24"/>
        </w:rPr>
        <w:t>Jayp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stitute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8004E5" w:rsidRPr="004D63F9" w:rsidRDefault="008004E5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n't lie about anything and just be yourself.</w:t>
      </w:r>
      <w:bookmarkStart w:id="0" w:name="_GoBack"/>
      <w:bookmarkEnd w:id="0"/>
    </w:p>
    <w:sectPr w:rsidR="008004E5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07C7"/>
    <w:multiLevelType w:val="hybridMultilevel"/>
    <w:tmpl w:val="1E9CCC76"/>
    <w:lvl w:ilvl="0" w:tplc="FFFFFFF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091D5743"/>
    <w:multiLevelType w:val="hybridMultilevel"/>
    <w:tmpl w:val="BFD6F3F6"/>
    <w:lvl w:ilvl="0" w:tplc="FFFFFFF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1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B4AD5"/>
    <w:rsid w:val="004B5E89"/>
    <w:rsid w:val="004D63F9"/>
    <w:rsid w:val="005804B7"/>
    <w:rsid w:val="005A1E2B"/>
    <w:rsid w:val="00735037"/>
    <w:rsid w:val="008004E5"/>
    <w:rsid w:val="00810F0C"/>
    <w:rsid w:val="009C5B99"/>
    <w:rsid w:val="00AD3F36"/>
    <w:rsid w:val="00C111DE"/>
    <w:rsid w:val="00C914ED"/>
    <w:rsid w:val="00EB7D60"/>
    <w:rsid w:val="00FF3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6BA90"/>
  <w15:docId w15:val="{02287ECB-47E5-9A49-A7F0-C945D67DA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yushi Bansal</cp:lastModifiedBy>
  <cp:revision>9</cp:revision>
  <dcterms:created xsi:type="dcterms:W3CDTF">2019-01-02T07:49:00Z</dcterms:created>
  <dcterms:modified xsi:type="dcterms:W3CDTF">2019-01-02T07:54:00Z</dcterms:modified>
</cp:coreProperties>
</file>